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3CE10E" w14:textId="76681B01" w:rsidR="00002EED" w:rsidRDefault="00002EED" w:rsidP="006E227A">
      <w:pPr>
        <w:jc w:val="center"/>
      </w:pPr>
    </w:p>
    <w:p w14:paraId="1E7AE189" w14:textId="77777777" w:rsidR="00D3148A" w:rsidRDefault="00D3148A" w:rsidP="00D3148A">
      <w:pPr>
        <w:spacing w:after="160" w:line="259" w:lineRule="auto"/>
        <w:jc w:val="center"/>
        <w:rPr>
          <w:b/>
          <w:bCs/>
          <w:kern w:val="2"/>
          <w14:ligatures w14:val="standardContextual"/>
        </w:rPr>
      </w:pPr>
    </w:p>
    <w:p w14:paraId="2B729388" w14:textId="09987809" w:rsidR="00D3148A" w:rsidRPr="00D3148A" w:rsidRDefault="00B92884" w:rsidP="00D3148A">
      <w:pPr>
        <w:shd w:val="clear" w:color="auto" w:fill="FFFFFF"/>
        <w:spacing w:before="100" w:beforeAutospacing="1" w:after="100" w:afterAutospacing="1"/>
        <w:jc w:val="center"/>
        <w:outlineLvl w:val="2"/>
        <w:rPr>
          <w:rFonts w:ascii="Open Sans" w:eastAsia="Times New Roman" w:hAnsi="Open Sans" w:cs="Open Sans"/>
          <w:b/>
          <w:bCs/>
          <w:color w:val="202557"/>
          <w:sz w:val="21"/>
          <w:szCs w:val="21"/>
          <w:lang w:eastAsia="pl-PL"/>
        </w:rPr>
      </w:pPr>
      <w:r>
        <w:rPr>
          <w:rFonts w:ascii="Open Sans" w:eastAsia="Times New Roman" w:hAnsi="Open Sans" w:cs="Open Sans"/>
          <w:b/>
          <w:bCs/>
          <w:color w:val="202557"/>
          <w:sz w:val="21"/>
          <w:szCs w:val="21"/>
          <w:lang w:eastAsia="pl-PL"/>
        </w:rPr>
        <w:t>Logistyk</w:t>
      </w:r>
    </w:p>
    <w:p w14:paraId="6B2B00DC" w14:textId="22614BE1" w:rsidR="00D3148A" w:rsidRPr="006115CB" w:rsidRDefault="00D3148A" w:rsidP="00D3148A">
      <w:pPr>
        <w:spacing w:after="160" w:line="259" w:lineRule="auto"/>
        <w:jc w:val="center"/>
        <w:rPr>
          <w:b/>
          <w:bCs/>
          <w:kern w:val="2"/>
          <w14:ligatures w14:val="standardContextual"/>
        </w:rPr>
      </w:pPr>
    </w:p>
    <w:p w14:paraId="136F9D2E" w14:textId="77777777" w:rsidR="006115CB" w:rsidRDefault="006115CB" w:rsidP="006E227A">
      <w:pPr>
        <w:jc w:val="center"/>
      </w:pPr>
    </w:p>
    <w:p w14:paraId="28A36536" w14:textId="77777777" w:rsidR="006115CB" w:rsidRDefault="006115CB" w:rsidP="006E227A">
      <w:pPr>
        <w:jc w:val="center"/>
      </w:pPr>
    </w:p>
    <w:p w14:paraId="70500BB6" w14:textId="77777777" w:rsidR="006115CB" w:rsidRDefault="006115CB" w:rsidP="006E227A">
      <w:pPr>
        <w:jc w:val="center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496B0" w:themeColor="text2" w:themeTint="99"/>
          <w:insideV w:val="single" w:sz="4" w:space="0" w:color="8496B0" w:themeColor="text2" w:themeTint="99"/>
        </w:tblBorders>
        <w:tblLook w:val="04A0" w:firstRow="1" w:lastRow="0" w:firstColumn="1" w:lastColumn="0" w:noHBand="0" w:noVBand="1"/>
      </w:tblPr>
      <w:tblGrid>
        <w:gridCol w:w="2476"/>
        <w:gridCol w:w="2476"/>
        <w:gridCol w:w="2477"/>
        <w:gridCol w:w="2477"/>
      </w:tblGrid>
      <w:tr w:rsidR="006115CB" w14:paraId="423707A6" w14:textId="77777777" w:rsidTr="00DF17AA">
        <w:trPr>
          <w:trHeight w:val="680"/>
        </w:trPr>
        <w:tc>
          <w:tcPr>
            <w:tcW w:w="2476" w:type="dxa"/>
            <w:tcBorders>
              <w:top w:val="nil"/>
              <w:left w:val="nil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3380E36B" w14:textId="478A8CED" w:rsidR="006115CB" w:rsidRDefault="006115CB" w:rsidP="00DF17AA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Miejsce pracy</w:t>
            </w:r>
          </w:p>
        </w:tc>
        <w:tc>
          <w:tcPr>
            <w:tcW w:w="2476" w:type="dxa"/>
            <w:tcBorders>
              <w:top w:val="nil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72A15450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ul. Konikowa 10</w:t>
            </w:r>
          </w:p>
          <w:p w14:paraId="322C761A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05-074 Nowy Konik</w:t>
            </w:r>
          </w:p>
        </w:tc>
        <w:tc>
          <w:tcPr>
            <w:tcW w:w="2477" w:type="dxa"/>
            <w:tcBorders>
              <w:top w:val="nil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6EBB92CB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Rodzaj pracy</w:t>
            </w:r>
          </w:p>
        </w:tc>
        <w:tc>
          <w:tcPr>
            <w:tcW w:w="2477" w:type="dxa"/>
            <w:tcBorders>
              <w:top w:val="nil"/>
              <w:left w:val="single" w:sz="4" w:space="0" w:color="8496B0" w:themeColor="text2" w:themeTint="99"/>
              <w:bottom w:val="single" w:sz="4" w:space="0" w:color="8496B0" w:themeColor="text2" w:themeTint="99"/>
              <w:right w:val="nil"/>
            </w:tcBorders>
            <w:vAlign w:val="center"/>
            <w:hideMark/>
          </w:tcPr>
          <w:p w14:paraId="2CFB5D4C" w14:textId="69053555" w:rsidR="006115CB" w:rsidRDefault="00B92884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Stacjonarna</w:t>
            </w:r>
            <w:r w:rsidR="006115CB">
              <w:rPr>
                <w:b/>
                <w:bCs/>
                <w:color w:val="222A35" w:themeColor="text2" w:themeShade="80"/>
              </w:rPr>
              <w:t xml:space="preserve"> </w:t>
            </w:r>
          </w:p>
        </w:tc>
      </w:tr>
      <w:tr w:rsidR="006115CB" w14:paraId="2E978FF9" w14:textId="77777777" w:rsidTr="006115CB">
        <w:trPr>
          <w:trHeight w:val="680"/>
        </w:trPr>
        <w:tc>
          <w:tcPr>
            <w:tcW w:w="2476" w:type="dxa"/>
            <w:tcBorders>
              <w:top w:val="single" w:sz="4" w:space="0" w:color="8496B0" w:themeColor="text2" w:themeTint="99"/>
              <w:left w:val="nil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542D3961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Forma zatrudnienia</w:t>
            </w:r>
          </w:p>
        </w:tc>
        <w:tc>
          <w:tcPr>
            <w:tcW w:w="2476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65FF226A" w14:textId="36678B8C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Umowa o pracę</w:t>
            </w:r>
            <w:r w:rsidR="00B92884">
              <w:rPr>
                <w:b/>
                <w:bCs/>
                <w:color w:val="222A35" w:themeColor="text2" w:themeShade="80"/>
              </w:rPr>
              <w:t xml:space="preserve"> na zastępstwo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07D83718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Część etatu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nil"/>
            </w:tcBorders>
            <w:vAlign w:val="center"/>
            <w:hideMark/>
          </w:tcPr>
          <w:p w14:paraId="0CC64D7E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Cały</w:t>
            </w:r>
          </w:p>
        </w:tc>
      </w:tr>
      <w:tr w:rsidR="006115CB" w14:paraId="3CD1A91A" w14:textId="77777777" w:rsidTr="006115CB">
        <w:trPr>
          <w:trHeight w:val="680"/>
        </w:trPr>
        <w:tc>
          <w:tcPr>
            <w:tcW w:w="2476" w:type="dxa"/>
            <w:tcBorders>
              <w:top w:val="single" w:sz="4" w:space="0" w:color="8496B0" w:themeColor="text2" w:themeTint="99"/>
              <w:left w:val="nil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077B1BF3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Poziom doświadczenia</w:t>
            </w:r>
          </w:p>
        </w:tc>
        <w:tc>
          <w:tcPr>
            <w:tcW w:w="2476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18EC009D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Specjalista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30E03784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Praca zmianowa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nil"/>
            </w:tcBorders>
            <w:vAlign w:val="center"/>
            <w:hideMark/>
          </w:tcPr>
          <w:p w14:paraId="24BE8A70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Nie</w:t>
            </w:r>
          </w:p>
        </w:tc>
      </w:tr>
      <w:tr w:rsidR="006115CB" w14:paraId="1070624E" w14:textId="77777777" w:rsidTr="006115CB">
        <w:trPr>
          <w:trHeight w:val="680"/>
        </w:trPr>
        <w:tc>
          <w:tcPr>
            <w:tcW w:w="2476" w:type="dxa"/>
            <w:tcBorders>
              <w:top w:val="single" w:sz="4" w:space="0" w:color="8496B0" w:themeColor="text2" w:themeTint="99"/>
              <w:left w:val="nil"/>
              <w:bottom w:val="nil"/>
              <w:right w:val="single" w:sz="4" w:space="0" w:color="8496B0" w:themeColor="text2" w:themeTint="99"/>
            </w:tcBorders>
            <w:vAlign w:val="center"/>
            <w:hideMark/>
          </w:tcPr>
          <w:p w14:paraId="5251300C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Praca dostępna od</w:t>
            </w:r>
          </w:p>
        </w:tc>
        <w:tc>
          <w:tcPr>
            <w:tcW w:w="2476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nil"/>
              <w:right w:val="single" w:sz="4" w:space="0" w:color="8496B0" w:themeColor="text2" w:themeTint="99"/>
            </w:tcBorders>
            <w:vAlign w:val="center"/>
            <w:hideMark/>
          </w:tcPr>
          <w:p w14:paraId="0FAD21E4" w14:textId="28B16689" w:rsidR="006115CB" w:rsidRDefault="00B92884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1.03.2026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nil"/>
              <w:right w:val="single" w:sz="4" w:space="0" w:color="8496B0" w:themeColor="text2" w:themeTint="99"/>
            </w:tcBorders>
            <w:vAlign w:val="center"/>
            <w:hideMark/>
          </w:tcPr>
          <w:p w14:paraId="7FF9E005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Liczba miejsc pracy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nil"/>
              <w:right w:val="nil"/>
            </w:tcBorders>
            <w:vAlign w:val="center"/>
            <w:hideMark/>
          </w:tcPr>
          <w:p w14:paraId="301428DD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1</w:t>
            </w:r>
          </w:p>
        </w:tc>
      </w:tr>
    </w:tbl>
    <w:p w14:paraId="6A374869" w14:textId="77777777" w:rsidR="003368E6" w:rsidRDefault="003368E6" w:rsidP="005B647F"/>
    <w:p w14:paraId="644F3A77" w14:textId="77777777" w:rsidR="002B09A3" w:rsidRPr="0028535E" w:rsidRDefault="002B09A3" w:rsidP="003368E6">
      <w:pPr>
        <w:ind w:right="-113"/>
        <w:jc w:val="both"/>
        <w:rPr>
          <w:rFonts w:cstheme="minorHAnsi"/>
          <w:i/>
          <w:sz w:val="22"/>
          <w:szCs w:val="22"/>
        </w:rPr>
      </w:pPr>
    </w:p>
    <w:p w14:paraId="4E82C63D" w14:textId="77777777" w:rsidR="002B09A3" w:rsidRDefault="002B09A3" w:rsidP="003368E6">
      <w:pPr>
        <w:rPr>
          <w:rFonts w:cstheme="minorHAnsi"/>
          <w:sz w:val="22"/>
          <w:szCs w:val="22"/>
        </w:rPr>
      </w:pPr>
    </w:p>
    <w:p w14:paraId="4E3EA07B" w14:textId="77777777" w:rsidR="00B92884" w:rsidRDefault="00B92884" w:rsidP="003368E6">
      <w:pPr>
        <w:rPr>
          <w:rFonts w:cstheme="minorHAnsi"/>
          <w:sz w:val="22"/>
          <w:szCs w:val="22"/>
        </w:rPr>
      </w:pPr>
    </w:p>
    <w:p w14:paraId="25E9C94F" w14:textId="77777777" w:rsidR="00B92884" w:rsidRPr="0028535E" w:rsidRDefault="00B92884" w:rsidP="003368E6">
      <w:pPr>
        <w:rPr>
          <w:rFonts w:cstheme="minorHAnsi"/>
          <w:sz w:val="22"/>
          <w:szCs w:val="22"/>
        </w:rPr>
      </w:pPr>
    </w:p>
    <w:p w14:paraId="12CEB8F1" w14:textId="77777777" w:rsidR="006115CB" w:rsidRDefault="006115CB" w:rsidP="006115CB">
      <w:pPr>
        <w:spacing w:after="160" w:line="259" w:lineRule="auto"/>
        <w:jc w:val="both"/>
        <w:rPr>
          <w:b/>
          <w:bCs/>
          <w:kern w:val="2"/>
          <w:sz w:val="22"/>
          <w:szCs w:val="22"/>
          <w14:ligatures w14:val="standardContextual"/>
        </w:rPr>
      </w:pPr>
      <w:r w:rsidRPr="00D3148A">
        <w:rPr>
          <w:b/>
          <w:bCs/>
          <w:kern w:val="2"/>
          <w:sz w:val="22"/>
          <w:szCs w:val="22"/>
          <w14:ligatures w14:val="standardContextual"/>
        </w:rPr>
        <w:t xml:space="preserve">Miejsce pracy: Nowy Konik k. Warszawy </w:t>
      </w:r>
    </w:p>
    <w:p w14:paraId="703BC59A" w14:textId="77777777" w:rsidR="00B92884" w:rsidRDefault="00B92884" w:rsidP="006115CB">
      <w:pPr>
        <w:spacing w:after="160" w:line="259" w:lineRule="auto"/>
        <w:jc w:val="both"/>
        <w:rPr>
          <w:b/>
          <w:bCs/>
          <w:kern w:val="2"/>
          <w:sz w:val="22"/>
          <w:szCs w:val="22"/>
          <w14:ligatures w14:val="standardContextual"/>
        </w:rPr>
      </w:pPr>
    </w:p>
    <w:p w14:paraId="785971DD" w14:textId="77777777" w:rsidR="00B92884" w:rsidRDefault="00B92884" w:rsidP="00B92884">
      <w:pPr>
        <w:pStyle w:val="NormalnyWeb"/>
        <w:rPr>
          <w:b/>
          <w:bCs/>
        </w:rPr>
      </w:pPr>
    </w:p>
    <w:p w14:paraId="2A655BDD" w14:textId="77777777" w:rsidR="00B92884" w:rsidRDefault="00B92884" w:rsidP="00B92884">
      <w:pPr>
        <w:pStyle w:val="NormalnyWeb"/>
        <w:rPr>
          <w:b/>
          <w:bCs/>
        </w:rPr>
      </w:pPr>
    </w:p>
    <w:p w14:paraId="5050034B" w14:textId="1A7234EE" w:rsidR="00B92884" w:rsidRPr="00B92884" w:rsidRDefault="00B92884" w:rsidP="00B92884">
      <w:pPr>
        <w:pStyle w:val="NormalnyWeb"/>
        <w:rPr>
          <w:b/>
          <w:bCs/>
        </w:rPr>
      </w:pPr>
      <w:r w:rsidRPr="00B92884">
        <w:rPr>
          <w:b/>
          <w:bCs/>
        </w:rPr>
        <w:t>Zakres obowiązków</w:t>
      </w:r>
    </w:p>
    <w:p w14:paraId="289B3415" w14:textId="77777777" w:rsidR="00B92884" w:rsidRDefault="00B92884" w:rsidP="00B92884">
      <w:pPr>
        <w:numPr>
          <w:ilvl w:val="0"/>
          <w:numId w:val="15"/>
        </w:numPr>
        <w:spacing w:before="100" w:beforeAutospacing="1" w:after="100" w:afterAutospacing="1"/>
      </w:pPr>
      <w:r>
        <w:t>Organizacja małych transportów zagranicznych, w tym optymalizacja kosztów i warunków transportu.</w:t>
      </w:r>
    </w:p>
    <w:p w14:paraId="6529C951" w14:textId="77777777" w:rsidR="00B92884" w:rsidRDefault="00B92884" w:rsidP="00B92884">
      <w:pPr>
        <w:numPr>
          <w:ilvl w:val="0"/>
          <w:numId w:val="15"/>
        </w:numPr>
        <w:spacing w:before="100" w:beforeAutospacing="1" w:after="100" w:afterAutospacing="1"/>
      </w:pPr>
      <w:r>
        <w:t>Odprawa celna towarów importowanych i eksportowanych.</w:t>
      </w:r>
    </w:p>
    <w:p w14:paraId="0F1D1167" w14:textId="77777777" w:rsidR="00B92884" w:rsidRDefault="00B92884" w:rsidP="00B92884">
      <w:pPr>
        <w:numPr>
          <w:ilvl w:val="0"/>
          <w:numId w:val="15"/>
        </w:numPr>
        <w:spacing w:before="100" w:beforeAutospacing="1" w:after="100" w:afterAutospacing="1"/>
      </w:pPr>
      <w:r>
        <w:t>Optymalizacja kosztów zamówień</w:t>
      </w:r>
    </w:p>
    <w:p w14:paraId="69316240" w14:textId="77777777" w:rsidR="00B92884" w:rsidRDefault="00B92884" w:rsidP="00B92884">
      <w:pPr>
        <w:numPr>
          <w:ilvl w:val="0"/>
          <w:numId w:val="15"/>
        </w:numPr>
        <w:spacing w:before="100" w:beforeAutospacing="1" w:after="100" w:afterAutospacing="1"/>
      </w:pPr>
      <w:r>
        <w:t>Przygotowywanie oraz składanie zamówień</w:t>
      </w:r>
    </w:p>
    <w:p w14:paraId="2693162E" w14:textId="77777777" w:rsidR="00B92884" w:rsidRDefault="00B92884" w:rsidP="00B92884">
      <w:pPr>
        <w:numPr>
          <w:ilvl w:val="0"/>
          <w:numId w:val="15"/>
        </w:numPr>
        <w:spacing w:before="100" w:beforeAutospacing="1" w:after="100" w:afterAutospacing="1"/>
      </w:pPr>
      <w:r>
        <w:t>Monitorowanie statusów zamówień w celu zapewnienia terminowości dostaw</w:t>
      </w:r>
    </w:p>
    <w:p w14:paraId="73C6AFE2" w14:textId="77777777" w:rsidR="00B92884" w:rsidRDefault="00B92884" w:rsidP="00B92884">
      <w:pPr>
        <w:numPr>
          <w:ilvl w:val="0"/>
          <w:numId w:val="15"/>
        </w:numPr>
        <w:spacing w:before="100" w:beforeAutospacing="1" w:after="100" w:afterAutospacing="1"/>
      </w:pPr>
      <w:r>
        <w:t>Prowadzenie ewidencji zamówień</w:t>
      </w:r>
    </w:p>
    <w:p w14:paraId="285674C1" w14:textId="77777777" w:rsidR="00B92884" w:rsidRDefault="00B92884" w:rsidP="00B92884">
      <w:pPr>
        <w:numPr>
          <w:ilvl w:val="0"/>
          <w:numId w:val="15"/>
        </w:numPr>
        <w:spacing w:before="100" w:beforeAutospacing="1" w:after="100" w:afterAutospacing="1"/>
      </w:pPr>
      <w:r>
        <w:t>Przygotowywanie oraz nadzór nad obiegiem dokumentów kontroli jakości zakupionych towarów</w:t>
      </w:r>
    </w:p>
    <w:p w14:paraId="17C9C923" w14:textId="77777777" w:rsidR="00B92884" w:rsidRDefault="00B92884" w:rsidP="00B92884">
      <w:pPr>
        <w:numPr>
          <w:ilvl w:val="0"/>
          <w:numId w:val="15"/>
        </w:numPr>
        <w:spacing w:before="100" w:beforeAutospacing="1" w:after="100" w:afterAutospacing="1"/>
      </w:pPr>
      <w:r>
        <w:t>Nadzór nad stanami magazynowymi oraz opieka nad magazynem ewidencjonowanym</w:t>
      </w:r>
    </w:p>
    <w:p w14:paraId="3335FFF5" w14:textId="77777777" w:rsidR="00B92884" w:rsidRDefault="00B92884" w:rsidP="00B92884">
      <w:pPr>
        <w:numPr>
          <w:ilvl w:val="0"/>
          <w:numId w:val="15"/>
        </w:numPr>
        <w:spacing w:before="100" w:beforeAutospacing="1" w:after="100" w:afterAutospacing="1"/>
      </w:pPr>
      <w:r>
        <w:t>Obsługa magazynu ewidencjonowanego z użyciem programu Enova 365</w:t>
      </w:r>
    </w:p>
    <w:p w14:paraId="39A93558" w14:textId="77777777" w:rsidR="00B92884" w:rsidRDefault="00B92884" w:rsidP="00B92884">
      <w:pPr>
        <w:numPr>
          <w:ilvl w:val="0"/>
          <w:numId w:val="15"/>
        </w:numPr>
        <w:spacing w:before="100" w:beforeAutospacing="1" w:after="100" w:afterAutospacing="1"/>
      </w:pPr>
      <w:r>
        <w:t>Przygotowywanie opisów magazynowych zakupionych towarów</w:t>
      </w:r>
    </w:p>
    <w:p w14:paraId="71052E1F" w14:textId="77777777" w:rsidR="00B92884" w:rsidRDefault="00B92884" w:rsidP="00B92884">
      <w:pPr>
        <w:pStyle w:val="NormalnyWeb"/>
        <w:rPr>
          <w:b/>
          <w:bCs/>
        </w:rPr>
      </w:pPr>
    </w:p>
    <w:p w14:paraId="715A528F" w14:textId="77777777" w:rsidR="00B92884" w:rsidRDefault="00B92884" w:rsidP="00B92884">
      <w:pPr>
        <w:pStyle w:val="NormalnyWeb"/>
        <w:rPr>
          <w:b/>
          <w:bCs/>
        </w:rPr>
      </w:pPr>
    </w:p>
    <w:p w14:paraId="2B70348E" w14:textId="6EC75D7C" w:rsidR="00B92884" w:rsidRPr="00B92884" w:rsidRDefault="00B92884" w:rsidP="00B92884">
      <w:pPr>
        <w:pStyle w:val="NormalnyWeb"/>
        <w:rPr>
          <w:b/>
          <w:bCs/>
        </w:rPr>
      </w:pPr>
      <w:r w:rsidRPr="00B92884">
        <w:rPr>
          <w:b/>
          <w:bCs/>
        </w:rPr>
        <w:t>Nasze wymagania</w:t>
      </w:r>
    </w:p>
    <w:p w14:paraId="0A9CFF49" w14:textId="77777777" w:rsidR="00B92884" w:rsidRDefault="00B92884" w:rsidP="00B92884">
      <w:pPr>
        <w:numPr>
          <w:ilvl w:val="0"/>
          <w:numId w:val="13"/>
        </w:numPr>
        <w:spacing w:before="100" w:beforeAutospacing="1" w:after="100" w:afterAutospacing="1"/>
      </w:pPr>
      <w:r>
        <w:t>Bardzo dobra organizacja pracy własnej i samodzielność w powierzonych zadaniach</w:t>
      </w:r>
    </w:p>
    <w:p w14:paraId="43FA42E0" w14:textId="77777777" w:rsidR="00B92884" w:rsidRDefault="00B92884" w:rsidP="00B92884">
      <w:pPr>
        <w:numPr>
          <w:ilvl w:val="0"/>
          <w:numId w:val="13"/>
        </w:numPr>
        <w:spacing w:before="100" w:beforeAutospacing="1" w:after="100" w:afterAutospacing="1"/>
      </w:pPr>
      <w:r>
        <w:t>Umiejętność pracy pod presją czasu</w:t>
      </w:r>
    </w:p>
    <w:p w14:paraId="72E45D6B" w14:textId="77777777" w:rsidR="00B92884" w:rsidRDefault="00B92884" w:rsidP="00B92884">
      <w:pPr>
        <w:numPr>
          <w:ilvl w:val="0"/>
          <w:numId w:val="13"/>
        </w:numPr>
        <w:spacing w:before="100" w:beforeAutospacing="1" w:after="100" w:afterAutospacing="1"/>
      </w:pPr>
      <w:r>
        <w:t>Znajomość języka angielskiego na poziomie komunikatywnym</w:t>
      </w:r>
    </w:p>
    <w:p w14:paraId="3DE0CE1A" w14:textId="77777777" w:rsidR="00B92884" w:rsidRDefault="00B92884" w:rsidP="00B92884">
      <w:pPr>
        <w:numPr>
          <w:ilvl w:val="0"/>
          <w:numId w:val="13"/>
        </w:numPr>
        <w:spacing w:before="100" w:beforeAutospacing="1" w:after="100" w:afterAutospacing="1"/>
      </w:pPr>
      <w:r>
        <w:t>Doświadczenie z odprawą celną towarów w imporcie i eksporcie</w:t>
      </w:r>
    </w:p>
    <w:p w14:paraId="744F9B93" w14:textId="77777777" w:rsidR="00B92884" w:rsidRDefault="00B92884" w:rsidP="00B92884">
      <w:pPr>
        <w:numPr>
          <w:ilvl w:val="0"/>
          <w:numId w:val="13"/>
        </w:numPr>
        <w:spacing w:before="100" w:beforeAutospacing="1" w:after="100" w:afterAutospacing="1"/>
      </w:pPr>
      <w:r>
        <w:t>Doświadczenie z organizacją małych transportów krajowych i zagranicznych</w:t>
      </w:r>
    </w:p>
    <w:p w14:paraId="2D105854" w14:textId="77777777" w:rsidR="00B92884" w:rsidRDefault="00B92884" w:rsidP="00B92884">
      <w:pPr>
        <w:numPr>
          <w:ilvl w:val="0"/>
          <w:numId w:val="13"/>
        </w:numPr>
        <w:spacing w:before="100" w:beforeAutospacing="1" w:after="100" w:afterAutospacing="1"/>
      </w:pPr>
      <w:r>
        <w:t>Minimum średnie wykształcenie</w:t>
      </w:r>
    </w:p>
    <w:p w14:paraId="67196727" w14:textId="77777777" w:rsidR="00B92884" w:rsidRDefault="00B92884" w:rsidP="00B92884">
      <w:pPr>
        <w:numPr>
          <w:ilvl w:val="0"/>
          <w:numId w:val="13"/>
        </w:numPr>
        <w:spacing w:before="100" w:beforeAutospacing="1" w:after="100" w:afterAutospacing="1"/>
      </w:pPr>
      <w:r>
        <w:t>Umiejętność pracy w zespole</w:t>
      </w:r>
    </w:p>
    <w:p w14:paraId="54973ECC" w14:textId="77777777" w:rsidR="00B92884" w:rsidRDefault="00B92884" w:rsidP="00B92884">
      <w:pPr>
        <w:numPr>
          <w:ilvl w:val="0"/>
          <w:numId w:val="13"/>
        </w:numPr>
        <w:spacing w:before="100" w:beforeAutospacing="1" w:after="100" w:afterAutospacing="1"/>
      </w:pPr>
      <w:r>
        <w:t>Znajomość pakietu MS Office (w szczególności Excel)</w:t>
      </w:r>
    </w:p>
    <w:p w14:paraId="49510D12" w14:textId="77777777" w:rsidR="00B92884" w:rsidRPr="00B92884" w:rsidRDefault="00B92884" w:rsidP="00B92884">
      <w:pPr>
        <w:pStyle w:val="NormalnyWeb"/>
        <w:rPr>
          <w:b/>
          <w:bCs/>
        </w:rPr>
      </w:pPr>
      <w:r w:rsidRPr="00B92884">
        <w:rPr>
          <w:b/>
          <w:bCs/>
        </w:rPr>
        <w:t>Mile widziane</w:t>
      </w:r>
    </w:p>
    <w:p w14:paraId="456F5A22" w14:textId="77777777" w:rsidR="00B92884" w:rsidRDefault="00B92884" w:rsidP="00B92884">
      <w:pPr>
        <w:numPr>
          <w:ilvl w:val="0"/>
          <w:numId w:val="14"/>
        </w:numPr>
        <w:spacing w:before="100" w:beforeAutospacing="1" w:after="100" w:afterAutospacing="1"/>
      </w:pPr>
      <w:r>
        <w:t>Znajomość programu Enova 365 lub pokrewnych programów magazynowo – produkcyjnych</w:t>
      </w:r>
    </w:p>
    <w:p w14:paraId="5BE1A816" w14:textId="77777777" w:rsidR="00B92884" w:rsidRDefault="00B92884" w:rsidP="00B92884">
      <w:pPr>
        <w:numPr>
          <w:ilvl w:val="0"/>
          <w:numId w:val="14"/>
        </w:numPr>
        <w:spacing w:before="100" w:beforeAutospacing="1" w:after="100" w:afterAutospacing="1"/>
      </w:pPr>
      <w:r>
        <w:t>Wykształcenie w obszarze logistyki lub pokrewne</w:t>
      </w:r>
    </w:p>
    <w:p w14:paraId="7AFA36BF" w14:textId="77777777" w:rsidR="00B92884" w:rsidRDefault="00B92884" w:rsidP="00B92884">
      <w:pPr>
        <w:numPr>
          <w:ilvl w:val="0"/>
          <w:numId w:val="14"/>
        </w:numPr>
        <w:spacing w:before="100" w:beforeAutospacing="1" w:after="100" w:afterAutospacing="1"/>
      </w:pPr>
      <w:r>
        <w:t>Praca na podobnym stanowisku</w:t>
      </w:r>
    </w:p>
    <w:p w14:paraId="07EFA952" w14:textId="77777777" w:rsidR="00B92884" w:rsidRDefault="00B92884" w:rsidP="006115CB">
      <w:pPr>
        <w:spacing w:after="160" w:line="259" w:lineRule="auto"/>
        <w:jc w:val="both"/>
        <w:rPr>
          <w:b/>
          <w:bCs/>
          <w:kern w:val="2"/>
          <w:sz w:val="22"/>
          <w:szCs w:val="22"/>
          <w14:ligatures w14:val="standardContextual"/>
        </w:rPr>
      </w:pPr>
    </w:p>
    <w:p w14:paraId="333E8A05" w14:textId="77777777" w:rsidR="00D3148A" w:rsidRPr="00581671" w:rsidRDefault="00D3148A" w:rsidP="006115CB">
      <w:pPr>
        <w:spacing w:after="160" w:line="259" w:lineRule="auto"/>
        <w:jc w:val="both"/>
        <w:rPr>
          <w:rFonts w:cstheme="minorHAnsi"/>
          <w:b/>
          <w:bCs/>
          <w:kern w:val="2"/>
          <w:sz w:val="22"/>
          <w:szCs w:val="22"/>
          <w14:ligatures w14:val="standardContextual"/>
        </w:rPr>
      </w:pPr>
    </w:p>
    <w:p w14:paraId="4CAB28AD" w14:textId="77777777" w:rsidR="00B64982" w:rsidRPr="00B64982" w:rsidRDefault="00B64982" w:rsidP="00B64982">
      <w:pPr>
        <w:jc w:val="center"/>
        <w:rPr>
          <w:rFonts w:cstheme="minorHAnsi"/>
          <w:b/>
          <w:bCs/>
          <w:sz w:val="22"/>
          <w:szCs w:val="22"/>
        </w:rPr>
      </w:pPr>
    </w:p>
    <w:p w14:paraId="2B803DC5" w14:textId="77777777" w:rsidR="00B64982" w:rsidRDefault="00B64982" w:rsidP="00B64982">
      <w:pPr>
        <w:tabs>
          <w:tab w:val="left" w:pos="2940"/>
        </w:tabs>
        <w:jc w:val="center"/>
        <w:rPr>
          <w:b/>
          <w:bCs/>
          <w:i/>
          <w:iCs/>
        </w:rPr>
      </w:pPr>
      <w:r w:rsidRPr="00B64982">
        <w:rPr>
          <w:b/>
          <w:bCs/>
          <w:i/>
          <w:iCs/>
        </w:rPr>
        <w:t xml:space="preserve">Jeśli szukają Państwo stabilnej pracy w przyjaznym środowisku, zachęcamy do aplikowania! </w:t>
      </w:r>
    </w:p>
    <w:p w14:paraId="18C74CD0" w14:textId="77777777" w:rsidR="00B64982" w:rsidRPr="00B64982" w:rsidRDefault="00B64982" w:rsidP="00B64982">
      <w:pPr>
        <w:tabs>
          <w:tab w:val="left" w:pos="2940"/>
        </w:tabs>
        <w:jc w:val="center"/>
        <w:rPr>
          <w:b/>
          <w:bCs/>
          <w:i/>
          <w:iCs/>
        </w:rPr>
      </w:pPr>
    </w:p>
    <w:p w14:paraId="1FC53089" w14:textId="248C0A9F" w:rsidR="00B64982" w:rsidRPr="00B64982" w:rsidRDefault="00B64982" w:rsidP="00B64982">
      <w:pPr>
        <w:tabs>
          <w:tab w:val="left" w:pos="2940"/>
        </w:tabs>
        <w:jc w:val="center"/>
        <w:rPr>
          <w:rFonts w:cstheme="minorHAnsi"/>
          <w:b/>
          <w:bCs/>
          <w:i/>
          <w:iCs/>
          <w:sz w:val="22"/>
          <w:szCs w:val="22"/>
        </w:rPr>
      </w:pPr>
      <w:r w:rsidRPr="00B64982">
        <w:rPr>
          <w:b/>
          <w:bCs/>
          <w:i/>
          <w:iCs/>
        </w:rPr>
        <w:t>Zespół GISS Sp. z o.o.</w:t>
      </w:r>
    </w:p>
    <w:sectPr w:rsidR="00B64982" w:rsidRPr="00B64982" w:rsidSect="006E227A">
      <w:headerReference w:type="default" r:id="rId7"/>
      <w:footerReference w:type="even" r:id="rId8"/>
      <w:footerReference w:type="default" r:id="rId9"/>
      <w:pgSz w:w="11900" w:h="16840"/>
      <w:pgMar w:top="1996" w:right="992" w:bottom="1418" w:left="992" w:header="709" w:footer="3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4B97A9" w14:textId="77777777" w:rsidR="0056485D" w:rsidRDefault="0056485D" w:rsidP="00B0298A">
      <w:r>
        <w:separator/>
      </w:r>
    </w:p>
  </w:endnote>
  <w:endnote w:type="continuationSeparator" w:id="0">
    <w:p w14:paraId="5EA28391" w14:textId="77777777" w:rsidR="0056485D" w:rsidRDefault="0056485D" w:rsidP="00B02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erstrony"/>
      </w:rPr>
      <w:id w:val="1952667312"/>
      <w:docPartObj>
        <w:docPartGallery w:val="Page Numbers (Bottom of Page)"/>
        <w:docPartUnique/>
      </w:docPartObj>
    </w:sdtPr>
    <w:sdtContent>
      <w:p w14:paraId="2F141AC4" w14:textId="6F3AB4AB" w:rsidR="00BB7B81" w:rsidRDefault="00BB7B81" w:rsidP="00AD7DEF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6E694AE5" w14:textId="77777777" w:rsidR="00BB7B81" w:rsidRDefault="00BB7B81" w:rsidP="00BB7B81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D981A" w14:textId="019A1E0E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  <w:r w:rsidRPr="004E440E">
      <w:rPr>
        <w:rFonts w:ascii="Calibri" w:hAnsi="Calibri" w:cs="Calibr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2F70E5" wp14:editId="3732614D">
              <wp:simplePos x="0" y="0"/>
              <wp:positionH relativeFrom="column">
                <wp:posOffset>20320</wp:posOffset>
              </wp:positionH>
              <wp:positionV relativeFrom="paragraph">
                <wp:posOffset>91894</wp:posOffset>
              </wp:positionV>
              <wp:extent cx="6075218" cy="0"/>
              <wp:effectExtent l="0" t="0" r="8255" b="12700"/>
              <wp:wrapNone/>
              <wp:docPr id="7" name="Łącznik prosty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75218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D10885" id="Łącznik prosty 7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6pt,7.25pt" to="479.9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" strokecolor="black [3213]" strokeweight=".5pt">
              <v:stroke joinstyle="miter"/>
            </v:line>
          </w:pict>
        </mc:Fallback>
      </mc:AlternateContent>
    </w:r>
    <w:r w:rsidRPr="004E440E">
      <w:rPr>
        <w:rFonts w:ascii="Calibri" w:hAnsi="Calibri" w:cs="Calibr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B0E10F1" wp14:editId="433B5339">
              <wp:simplePos x="0" y="0"/>
              <wp:positionH relativeFrom="column">
                <wp:posOffset>-78740</wp:posOffset>
              </wp:positionH>
              <wp:positionV relativeFrom="paragraph">
                <wp:posOffset>143510</wp:posOffset>
              </wp:positionV>
              <wp:extent cx="1768475" cy="1828800"/>
              <wp:effectExtent l="0" t="0" r="0" b="0"/>
              <wp:wrapSquare wrapText="bothSides"/>
              <wp:docPr id="23" name="Pole tekstow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6847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3A72C6" w14:textId="0957E5B9" w:rsidR="004E440E" w:rsidRPr="00177EE8" w:rsidRDefault="004E440E" w:rsidP="004E440E">
                          <w:pPr>
                            <w:pStyle w:val="Stopka"/>
                            <w:spacing w:line="230" w:lineRule="atLeast"/>
                            <w:rPr>
                              <w:rFonts w:ascii="Calibri" w:hAnsi="Calibri" w:cs="Calibri"/>
                              <w:sz w:val="16"/>
                              <w:szCs w:val="16"/>
                              <w:lang w:val="en-US"/>
                            </w:rPr>
                          </w:pPr>
                          <w:r w:rsidRPr="00177EE8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PN-EN ISO </w:t>
                          </w:r>
                          <w:r w:rsid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–</w:t>
                          </w:r>
                          <w:r w:rsidRPr="00177EE8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3D66DC"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9001 :2015</w:t>
                          </w:r>
                        </w:p>
                        <w:p w14:paraId="46D95642" w14:textId="7C5B601D" w:rsidR="004E440E" w:rsidRPr="00177EE8" w:rsidRDefault="004E440E" w:rsidP="004E440E">
                          <w:pPr>
                            <w:pStyle w:val="Stopka"/>
                            <w:spacing w:line="230" w:lineRule="atLeast"/>
                            <w:rPr>
                              <w:rFonts w:ascii="Calibri" w:hAnsi="Calibri" w:cs="Calibri"/>
                              <w:sz w:val="16"/>
                              <w:szCs w:val="16"/>
                              <w:lang w:val="en-US"/>
                            </w:rPr>
                          </w:pPr>
                          <w:r w:rsidRPr="00177EE8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AQAP </w:t>
                          </w:r>
                          <w:r w:rsidR="003D66DC"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2110:2016</w:t>
                          </w:r>
                        </w:p>
                        <w:p w14:paraId="3EA023F5" w14:textId="752585A4" w:rsidR="004E440E" w:rsidRPr="003D66DC" w:rsidRDefault="004E440E" w:rsidP="004E440E">
                          <w:pPr>
                            <w:pStyle w:val="Stopka"/>
                            <w:spacing w:line="230" w:lineRule="atLeast"/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</w:pPr>
                          <w:r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WSK </w:t>
                          </w:r>
                          <w:r w:rsidR="003D66DC"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PN-EN – ISO 9001:201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B0E10F1" id="_x0000_t202" coordsize="21600,21600" o:spt="202" path="m,l,21600r21600,l21600,xe">
              <v:stroke joinstyle="miter"/>
              <v:path gradientshapeok="t" o:connecttype="rect"/>
            </v:shapetype>
            <v:shape id="Pole tekstowe 23" o:spid="_x0000_s1029" type="#_x0000_t202" style="position:absolute;left:0;text-align:left;margin-left:-6.2pt;margin-top:11.3pt;width:139.25pt;height:2in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" filled="f" stroked="f" strokeweight=".5pt">
              <v:textbox style="mso-fit-shape-to-text:t">
                <w:txbxContent>
                  <w:p w14:paraId="213A72C6" w14:textId="0957E5B9" w:rsidR="004E440E" w:rsidRPr="00177EE8" w:rsidRDefault="004E440E" w:rsidP="004E440E">
                    <w:pPr>
                      <w:pStyle w:val="Stopka"/>
                      <w:spacing w:line="230" w:lineRule="atLeast"/>
                      <w:rPr>
                        <w:rFonts w:ascii="Calibri" w:hAnsi="Calibri" w:cs="Calibri"/>
                        <w:sz w:val="16"/>
                        <w:szCs w:val="16"/>
                        <w:lang w:val="en-US"/>
                      </w:rPr>
                    </w:pPr>
                    <w:r w:rsidRPr="00177EE8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PN-EN ISO </w:t>
                    </w:r>
                    <w:r w:rsid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–</w:t>
                    </w:r>
                    <w:r w:rsidRPr="00177EE8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3D66DC"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9001 :2015</w:t>
                    </w:r>
                  </w:p>
                  <w:p w14:paraId="46D95642" w14:textId="7C5B601D" w:rsidR="004E440E" w:rsidRPr="00177EE8" w:rsidRDefault="004E440E" w:rsidP="004E440E">
                    <w:pPr>
                      <w:pStyle w:val="Stopka"/>
                      <w:spacing w:line="230" w:lineRule="atLeast"/>
                      <w:rPr>
                        <w:rFonts w:ascii="Calibri" w:hAnsi="Calibri" w:cs="Calibri"/>
                        <w:sz w:val="16"/>
                        <w:szCs w:val="16"/>
                        <w:lang w:val="en-US"/>
                      </w:rPr>
                    </w:pPr>
                    <w:r w:rsidRPr="00177EE8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AQAP </w:t>
                    </w:r>
                    <w:r w:rsidR="003D66DC"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2110:2016</w:t>
                    </w:r>
                  </w:p>
                  <w:p w14:paraId="3EA023F5" w14:textId="752585A4" w:rsidR="004E440E" w:rsidRPr="003D66DC" w:rsidRDefault="004E440E" w:rsidP="004E440E">
                    <w:pPr>
                      <w:pStyle w:val="Stopka"/>
                      <w:spacing w:line="230" w:lineRule="atLeast"/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</w:pPr>
                    <w:r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WSK </w:t>
                    </w:r>
                    <w:r w:rsidR="003D66DC"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PN-EN – ISO 9001:2015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6644172" w14:textId="1F1C8D9B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  <w:r w:rsidRPr="004E440E">
      <w:rPr>
        <w:rFonts w:ascii="Calibri" w:hAnsi="Calibri" w:cs="Calibr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47F7FBF8" wp14:editId="36DCF5DE">
              <wp:simplePos x="0" y="0"/>
              <wp:positionH relativeFrom="column">
                <wp:posOffset>4430304</wp:posOffset>
              </wp:positionH>
              <wp:positionV relativeFrom="paragraph">
                <wp:posOffset>19685</wp:posOffset>
              </wp:positionV>
              <wp:extent cx="1768475" cy="1828800"/>
              <wp:effectExtent l="0" t="0" r="0" b="0"/>
              <wp:wrapSquare wrapText="bothSides"/>
              <wp:docPr id="24" name="Pole tekstow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6847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1037B8C" w14:textId="17863E5A" w:rsidR="004E440E" w:rsidRPr="00177EE8" w:rsidRDefault="004E440E" w:rsidP="004E440E">
                          <w:pPr>
                            <w:pStyle w:val="Stopka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47F7FBF8" id="Pole tekstowe 24" o:spid="_x0000_s1030" type="#_x0000_t202" style="position:absolute;left:0;text-align:left;margin-left:348.85pt;margin-top:1.55pt;width:139.25pt;height:2in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" filled="f" stroked="f" strokeweight=".5pt">
              <v:textbox style="mso-fit-shape-to-text:t">
                <w:txbxContent>
                  <w:p w14:paraId="61037B8C" w14:textId="17863E5A" w:rsidR="004E440E" w:rsidRPr="00177EE8" w:rsidRDefault="004E440E" w:rsidP="004E440E">
                    <w:pPr>
                      <w:pStyle w:val="Stopka"/>
                      <w:jc w:val="right"/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  <w:p w14:paraId="29FA19A3" w14:textId="77777777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</w:p>
  <w:p w14:paraId="3FF68245" w14:textId="77777777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</w:p>
  <w:p w14:paraId="71728431" w14:textId="3C27010C" w:rsidR="00BB7B81" w:rsidRPr="004E440E" w:rsidRDefault="00581671" w:rsidP="004E440E">
    <w:pPr>
      <w:pStyle w:val="Stopka"/>
      <w:ind w:right="-8"/>
      <w:jc w:val="right"/>
      <w:rPr>
        <w:rFonts w:ascii="Calibri" w:hAnsi="Calibri" w:cs="Calibri"/>
        <w:sz w:val="16"/>
        <w:szCs w:val="16"/>
      </w:rPr>
    </w:pPr>
    <w:r>
      <w:rPr>
        <w:rFonts w:ascii="Calibri" w:hAnsi="Calibri" w:cs="Calibri"/>
        <w:sz w:val="16"/>
        <w:szCs w:val="16"/>
      </w:rPr>
      <w:t>Strona</w:t>
    </w:r>
    <w:r w:rsidR="004E440E" w:rsidRPr="004E440E">
      <w:rPr>
        <w:rFonts w:ascii="Calibri" w:hAnsi="Calibri" w:cs="Calibri"/>
        <w:sz w:val="16"/>
        <w:szCs w:val="16"/>
      </w:rPr>
      <w:t xml:space="preserve"> </w:t>
    </w:r>
    <w:r w:rsidR="004E440E" w:rsidRPr="004E440E">
      <w:rPr>
        <w:rFonts w:ascii="Calibri" w:hAnsi="Calibri" w:cs="Calibri"/>
        <w:sz w:val="16"/>
        <w:szCs w:val="16"/>
      </w:rPr>
      <w:fldChar w:fldCharType="begin"/>
    </w:r>
    <w:r w:rsidR="004E440E" w:rsidRPr="004E440E">
      <w:rPr>
        <w:rFonts w:ascii="Calibri" w:hAnsi="Calibri" w:cs="Calibri"/>
        <w:sz w:val="16"/>
        <w:szCs w:val="16"/>
      </w:rPr>
      <w:instrText xml:space="preserve"> PAGE </w:instrText>
    </w:r>
    <w:r w:rsidR="004E440E" w:rsidRPr="004E440E">
      <w:rPr>
        <w:rFonts w:ascii="Calibri" w:hAnsi="Calibri" w:cs="Calibri"/>
        <w:sz w:val="16"/>
        <w:szCs w:val="16"/>
      </w:rPr>
      <w:fldChar w:fldCharType="separate"/>
    </w:r>
    <w:r w:rsidR="004E440E" w:rsidRPr="004E440E">
      <w:rPr>
        <w:rFonts w:ascii="Calibri" w:hAnsi="Calibri" w:cs="Calibri"/>
        <w:noProof/>
        <w:sz w:val="16"/>
        <w:szCs w:val="16"/>
      </w:rPr>
      <w:t>1</w:t>
    </w:r>
    <w:r w:rsidR="004E440E" w:rsidRPr="004E440E">
      <w:rPr>
        <w:rFonts w:ascii="Calibri" w:hAnsi="Calibri" w:cs="Calibri"/>
        <w:sz w:val="16"/>
        <w:szCs w:val="16"/>
      </w:rPr>
      <w:fldChar w:fldCharType="end"/>
    </w:r>
    <w:r w:rsidR="004E440E" w:rsidRPr="004E440E">
      <w:rPr>
        <w:rFonts w:ascii="Calibri" w:hAnsi="Calibri" w:cs="Calibri"/>
        <w:sz w:val="16"/>
        <w:szCs w:val="16"/>
      </w:rPr>
      <w:t xml:space="preserve"> </w:t>
    </w:r>
    <w:r w:rsidR="008D6B0E">
      <w:rPr>
        <w:rFonts w:ascii="Calibri" w:hAnsi="Calibri" w:cs="Calibri"/>
        <w:sz w:val="16"/>
        <w:szCs w:val="16"/>
      </w:rPr>
      <w:t>/</w:t>
    </w:r>
    <w:r w:rsidR="004E440E" w:rsidRPr="004E440E">
      <w:rPr>
        <w:rFonts w:ascii="Calibri" w:hAnsi="Calibri" w:cs="Calibri"/>
        <w:sz w:val="16"/>
        <w:szCs w:val="16"/>
      </w:rPr>
      <w:t xml:space="preserve"> </w:t>
    </w:r>
    <w:r w:rsidR="004E440E" w:rsidRPr="004E440E">
      <w:rPr>
        <w:rFonts w:ascii="Calibri" w:hAnsi="Calibri" w:cs="Calibri"/>
        <w:sz w:val="16"/>
        <w:szCs w:val="16"/>
      </w:rPr>
      <w:fldChar w:fldCharType="begin"/>
    </w:r>
    <w:r w:rsidR="004E440E" w:rsidRPr="004E440E">
      <w:rPr>
        <w:rFonts w:ascii="Calibri" w:hAnsi="Calibri" w:cs="Calibri"/>
        <w:sz w:val="16"/>
        <w:szCs w:val="16"/>
      </w:rPr>
      <w:instrText xml:space="preserve"> NUMPAGES </w:instrText>
    </w:r>
    <w:r w:rsidR="004E440E" w:rsidRPr="004E440E">
      <w:rPr>
        <w:rFonts w:ascii="Calibri" w:hAnsi="Calibri" w:cs="Calibri"/>
        <w:sz w:val="16"/>
        <w:szCs w:val="16"/>
      </w:rPr>
      <w:fldChar w:fldCharType="separate"/>
    </w:r>
    <w:r w:rsidR="004E440E" w:rsidRPr="004E440E">
      <w:rPr>
        <w:rFonts w:ascii="Calibri" w:hAnsi="Calibri" w:cs="Calibri"/>
        <w:noProof/>
        <w:sz w:val="16"/>
        <w:szCs w:val="16"/>
      </w:rPr>
      <w:t>1</w:t>
    </w:r>
    <w:r w:rsidR="004E440E" w:rsidRPr="004E440E">
      <w:rPr>
        <w:rFonts w:ascii="Calibri" w:hAnsi="Calibri" w:cs="Calibri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DCA58" w14:textId="77777777" w:rsidR="0056485D" w:rsidRDefault="0056485D" w:rsidP="00B0298A">
      <w:r>
        <w:separator/>
      </w:r>
    </w:p>
  </w:footnote>
  <w:footnote w:type="continuationSeparator" w:id="0">
    <w:p w14:paraId="6C4A9D18" w14:textId="77777777" w:rsidR="0056485D" w:rsidRDefault="0056485D" w:rsidP="00B029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616C7E" w14:textId="1F7AD2C5" w:rsidR="00C002FC" w:rsidRDefault="006115CB" w:rsidP="00C002FC">
    <w:pPr>
      <w:pStyle w:val="Nagwek"/>
      <w:ind w:firstLine="708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C109371" wp14:editId="7188DCE1">
              <wp:simplePos x="0" y="0"/>
              <wp:positionH relativeFrom="column">
                <wp:posOffset>5115560</wp:posOffset>
              </wp:positionH>
              <wp:positionV relativeFrom="paragraph">
                <wp:posOffset>67945</wp:posOffset>
              </wp:positionV>
              <wp:extent cx="1600200" cy="563880"/>
              <wp:effectExtent l="0" t="0" r="0" b="7620"/>
              <wp:wrapSquare wrapText="bothSides"/>
              <wp:docPr id="21" name="Pole tekstow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0200" cy="563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18267DB" w14:textId="7D2FE581" w:rsidR="006115CB" w:rsidRDefault="00186392" w:rsidP="00F87625">
                          <w:pPr>
                            <w:spacing w:line="230" w:lineRule="atLeast"/>
                            <w:jc w:val="right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E</w:t>
                          </w:r>
                          <w:r w:rsidR="00C002FC"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>:</w:t>
                          </w:r>
                          <w:r w:rsidR="006115CB">
                            <w:rPr>
                              <w:sz w:val="16"/>
                              <w:szCs w:val="16"/>
                              <w:lang w:val="en-US"/>
                            </w:rPr>
                            <w:t>rekrutacja@giss.pl</w:t>
                          </w:r>
                          <w:r w:rsidR="00722C87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603C70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       </w:t>
                          </w:r>
                        </w:p>
                        <w:p w14:paraId="75B8729E" w14:textId="575BDEF3" w:rsidR="00C002FC" w:rsidRPr="00C002FC" w:rsidRDefault="00C002FC" w:rsidP="00F87625">
                          <w:pPr>
                            <w:spacing w:line="230" w:lineRule="atLeast"/>
                            <w:jc w:val="right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>T</w:t>
                          </w:r>
                          <w:r w:rsidR="00722C87">
                            <w:rPr>
                              <w:sz w:val="16"/>
                              <w:szCs w:val="16"/>
                              <w:lang w:val="en-US"/>
                            </w:rPr>
                            <w:t>:</w:t>
                          </w:r>
                          <w:r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+48 </w:t>
                          </w:r>
                          <w:r w:rsidR="00263EFD">
                            <w:rPr>
                              <w:sz w:val="16"/>
                              <w:szCs w:val="16"/>
                              <w:lang w:val="en-US"/>
                            </w:rPr>
                            <w:t>22 625 09 52</w:t>
                          </w:r>
                        </w:p>
                        <w:p w14:paraId="27516128" w14:textId="49D5B9EB" w:rsidR="00C002FC" w:rsidRPr="00C002FC" w:rsidRDefault="00C002FC" w:rsidP="00F87625">
                          <w:pPr>
                            <w:spacing w:line="230" w:lineRule="atLeast"/>
                            <w:jc w:val="right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>F: +48</w:t>
                          </w:r>
                          <w:r w:rsidR="00263EFD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22 613 01 4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109371" id="_x0000_t202" coordsize="21600,21600" o:spt="202" path="m,l,21600r21600,l21600,xe">
              <v:stroke joinstyle="miter"/>
              <v:path gradientshapeok="t" o:connecttype="rect"/>
            </v:shapetype>
            <v:shape id="Pole tekstowe 21" o:spid="_x0000_s1026" type="#_x0000_t202" style="position:absolute;left:0;text-align:left;margin-left:402.8pt;margin-top:5.35pt;width:126pt;height:44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" filled="f" stroked="f" strokeweight=".5pt">
              <v:textbox>
                <w:txbxContent>
                  <w:p w14:paraId="318267DB" w14:textId="7D2FE581" w:rsidR="006115CB" w:rsidRDefault="00186392" w:rsidP="00F87625">
                    <w:pPr>
                      <w:spacing w:line="230" w:lineRule="atLeast"/>
                      <w:jc w:val="right"/>
                      <w:rPr>
                        <w:sz w:val="16"/>
                        <w:szCs w:val="16"/>
                        <w:lang w:val="en-US"/>
                      </w:rPr>
                    </w:pPr>
                    <w:r>
                      <w:rPr>
                        <w:sz w:val="16"/>
                        <w:szCs w:val="16"/>
                        <w:lang w:val="en-US"/>
                      </w:rPr>
                      <w:t>E</w:t>
                    </w:r>
                    <w:r w:rsidR="00C002FC" w:rsidRPr="00C002FC">
                      <w:rPr>
                        <w:sz w:val="16"/>
                        <w:szCs w:val="16"/>
                        <w:lang w:val="en-US"/>
                      </w:rPr>
                      <w:t>:</w:t>
                    </w:r>
                    <w:r w:rsidR="006115CB">
                      <w:rPr>
                        <w:sz w:val="16"/>
                        <w:szCs w:val="16"/>
                        <w:lang w:val="en-US"/>
                      </w:rPr>
                      <w:t>rekrutacja@giss.pl</w:t>
                    </w:r>
                    <w:r w:rsidR="00722C87">
                      <w:rPr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603C70">
                      <w:rPr>
                        <w:sz w:val="16"/>
                        <w:szCs w:val="16"/>
                        <w:lang w:val="en-US"/>
                      </w:rPr>
                      <w:t xml:space="preserve">        </w:t>
                    </w:r>
                  </w:p>
                  <w:p w14:paraId="75B8729E" w14:textId="575BDEF3" w:rsidR="00C002FC" w:rsidRPr="00C002FC" w:rsidRDefault="00C002FC" w:rsidP="00F87625">
                    <w:pPr>
                      <w:spacing w:line="230" w:lineRule="atLeast"/>
                      <w:jc w:val="right"/>
                      <w:rPr>
                        <w:sz w:val="16"/>
                        <w:szCs w:val="16"/>
                        <w:lang w:val="en-US"/>
                      </w:rPr>
                    </w:pPr>
                    <w:r w:rsidRPr="00C002FC">
                      <w:rPr>
                        <w:sz w:val="16"/>
                        <w:szCs w:val="16"/>
                        <w:lang w:val="en-US"/>
                      </w:rPr>
                      <w:t>T</w:t>
                    </w:r>
                    <w:r w:rsidR="00722C87">
                      <w:rPr>
                        <w:sz w:val="16"/>
                        <w:szCs w:val="16"/>
                        <w:lang w:val="en-US"/>
                      </w:rPr>
                      <w:t>:</w:t>
                    </w:r>
                    <w:r w:rsidRPr="00C002FC">
                      <w:rPr>
                        <w:sz w:val="16"/>
                        <w:szCs w:val="16"/>
                        <w:lang w:val="en-US"/>
                      </w:rPr>
                      <w:t xml:space="preserve"> +48 </w:t>
                    </w:r>
                    <w:r w:rsidR="00263EFD">
                      <w:rPr>
                        <w:sz w:val="16"/>
                        <w:szCs w:val="16"/>
                        <w:lang w:val="en-US"/>
                      </w:rPr>
                      <w:t>22 625 09 52</w:t>
                    </w:r>
                  </w:p>
                  <w:p w14:paraId="27516128" w14:textId="49D5B9EB" w:rsidR="00C002FC" w:rsidRPr="00C002FC" w:rsidRDefault="00C002FC" w:rsidP="00F87625">
                    <w:pPr>
                      <w:spacing w:line="230" w:lineRule="atLeast"/>
                      <w:jc w:val="right"/>
                      <w:rPr>
                        <w:sz w:val="16"/>
                        <w:szCs w:val="16"/>
                        <w:lang w:val="en-US"/>
                      </w:rPr>
                    </w:pPr>
                    <w:r w:rsidRPr="00C002FC">
                      <w:rPr>
                        <w:sz w:val="16"/>
                        <w:szCs w:val="16"/>
                        <w:lang w:val="en-US"/>
                      </w:rPr>
                      <w:t>F: +48</w:t>
                    </w:r>
                    <w:r w:rsidR="00263EFD">
                      <w:rPr>
                        <w:sz w:val="16"/>
                        <w:szCs w:val="16"/>
                        <w:lang w:val="en-US"/>
                      </w:rPr>
                      <w:t xml:space="preserve"> 22 613 01 4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44BFF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7FA728D" wp14:editId="6EEA9B81">
              <wp:simplePos x="0" y="0"/>
              <wp:positionH relativeFrom="column">
                <wp:posOffset>3513455</wp:posOffset>
              </wp:positionH>
              <wp:positionV relativeFrom="paragraph">
                <wp:posOffset>73660</wp:posOffset>
              </wp:positionV>
              <wp:extent cx="1819275" cy="471170"/>
              <wp:effectExtent l="0" t="0" r="0" b="0"/>
              <wp:wrapSquare wrapText="bothSides"/>
              <wp:docPr id="18" name="Pole tekstow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19275" cy="4711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0B31AC" w14:textId="7CFDFDCC" w:rsidR="00C002FC" w:rsidRPr="00444BFF" w:rsidRDefault="00B11F63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GB"/>
                            </w:rPr>
                            <w:t>T</w:t>
                          </w:r>
                          <w:r w:rsidR="00444BFF">
                            <w:rPr>
                              <w:sz w:val="16"/>
                              <w:szCs w:val="16"/>
                              <w:lang w:val="en-GB"/>
                            </w:rPr>
                            <w:t>ax</w:t>
                          </w:r>
                          <w:r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  <w:r w:rsidR="00444BFF">
                            <w:rPr>
                              <w:sz w:val="16"/>
                              <w:szCs w:val="16"/>
                              <w:lang w:val="en-GB"/>
                            </w:rPr>
                            <w:t>number</w:t>
                          </w:r>
                          <w:r w:rsidR="00722C87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  <w:r w:rsidR="00CA4B5B">
                            <w:rPr>
                              <w:sz w:val="16"/>
                              <w:szCs w:val="16"/>
                              <w:lang w:val="en-GB"/>
                            </w:rPr>
                            <w:t>PL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5252529240</w:t>
                          </w:r>
                        </w:p>
                        <w:p w14:paraId="2A008D8A" w14:textId="59C4C618" w:rsidR="00C002FC" w:rsidRPr="00444BFF" w:rsidRDefault="00D31E87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GB"/>
                            </w:rPr>
                            <w:t>REGON number</w:t>
                          </w:r>
                          <w:r w:rsidR="00722C87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146041394</w:t>
                          </w:r>
                        </w:p>
                        <w:p w14:paraId="1A69F9D7" w14:textId="5FD073E4" w:rsidR="00C002FC" w:rsidRPr="00444BFF" w:rsidRDefault="00444BFF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  <w:lang w:val="en-GB"/>
                            </w:rPr>
                          </w:pPr>
                          <w:r w:rsidRPr="00B11F63">
                            <w:rPr>
                              <w:sz w:val="16"/>
                              <w:szCs w:val="16"/>
                              <w:lang w:val="en-GB"/>
                            </w:rPr>
                            <w:t>National Court Register</w:t>
                          </w:r>
                          <w:r w:rsidR="00722C87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000041386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7FA728D" id="Pole tekstowe 18" o:spid="_x0000_s1027" type="#_x0000_t202" style="position:absolute;left:0;text-align:left;margin-left:276.65pt;margin-top:5.8pt;width:143.25pt;height:3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" filled="f" stroked="f" strokeweight=".5pt">
              <v:textbox style="mso-fit-shape-to-text:t">
                <w:txbxContent>
                  <w:p w14:paraId="6F0B31AC" w14:textId="7CFDFDCC" w:rsidR="00C002FC" w:rsidRPr="00444BFF" w:rsidRDefault="00B11F63" w:rsidP="004E440E">
                    <w:pPr>
                      <w:spacing w:line="230" w:lineRule="atLeast"/>
                      <w:rPr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sz w:val="16"/>
                        <w:szCs w:val="16"/>
                        <w:lang w:val="en-GB"/>
                      </w:rPr>
                      <w:t>T</w:t>
                    </w:r>
                    <w:r w:rsidR="00444BFF">
                      <w:rPr>
                        <w:sz w:val="16"/>
                        <w:szCs w:val="16"/>
                        <w:lang w:val="en-GB"/>
                      </w:rPr>
                      <w:t>ax</w:t>
                    </w:r>
                    <w:r>
                      <w:rPr>
                        <w:sz w:val="16"/>
                        <w:szCs w:val="16"/>
                        <w:lang w:val="en-GB"/>
                      </w:rPr>
                      <w:t xml:space="preserve"> </w:t>
                    </w:r>
                    <w:r w:rsidR="00444BFF">
                      <w:rPr>
                        <w:sz w:val="16"/>
                        <w:szCs w:val="16"/>
                        <w:lang w:val="en-GB"/>
                      </w:rPr>
                      <w:t>number</w:t>
                    </w:r>
                    <w:r w:rsidR="00722C87" w:rsidRPr="00444BFF">
                      <w:rPr>
                        <w:sz w:val="16"/>
                        <w:szCs w:val="16"/>
                        <w:lang w:val="en-GB"/>
                      </w:rPr>
                      <w:t>: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 xml:space="preserve"> </w:t>
                    </w:r>
                    <w:r w:rsidR="00CA4B5B">
                      <w:rPr>
                        <w:sz w:val="16"/>
                        <w:szCs w:val="16"/>
                        <w:lang w:val="en-GB"/>
                      </w:rPr>
                      <w:t>PL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>5252529240</w:t>
                    </w:r>
                  </w:p>
                  <w:p w14:paraId="2A008D8A" w14:textId="59C4C618" w:rsidR="00C002FC" w:rsidRPr="00444BFF" w:rsidRDefault="00D31E87" w:rsidP="004E440E">
                    <w:pPr>
                      <w:spacing w:line="230" w:lineRule="atLeast"/>
                      <w:rPr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sz w:val="16"/>
                        <w:szCs w:val="16"/>
                        <w:lang w:val="en-GB"/>
                      </w:rPr>
                      <w:t>REGON number</w:t>
                    </w:r>
                    <w:r w:rsidR="00722C87" w:rsidRPr="00444BFF">
                      <w:rPr>
                        <w:sz w:val="16"/>
                        <w:szCs w:val="16"/>
                        <w:lang w:val="en-GB"/>
                      </w:rPr>
                      <w:t>: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 xml:space="preserve"> 146041394</w:t>
                    </w:r>
                  </w:p>
                  <w:p w14:paraId="1A69F9D7" w14:textId="5FD073E4" w:rsidR="00C002FC" w:rsidRPr="00444BFF" w:rsidRDefault="00444BFF" w:rsidP="004E440E">
                    <w:pPr>
                      <w:spacing w:line="230" w:lineRule="atLeast"/>
                      <w:rPr>
                        <w:sz w:val="16"/>
                        <w:szCs w:val="16"/>
                        <w:lang w:val="en-GB"/>
                      </w:rPr>
                    </w:pPr>
                    <w:r w:rsidRPr="00B11F63">
                      <w:rPr>
                        <w:sz w:val="16"/>
                        <w:szCs w:val="16"/>
                        <w:lang w:val="en-GB"/>
                      </w:rPr>
                      <w:t>National Court Register</w:t>
                    </w:r>
                    <w:r w:rsidR="00722C87" w:rsidRPr="00444BFF">
                      <w:rPr>
                        <w:sz w:val="16"/>
                        <w:szCs w:val="16"/>
                        <w:lang w:val="en-GB"/>
                      </w:rPr>
                      <w:t>: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 xml:space="preserve"> 0000413863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44BFF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398207D4" wp14:editId="042E317A">
              <wp:simplePos x="0" y="0"/>
              <wp:positionH relativeFrom="column">
                <wp:posOffset>2444750</wp:posOffset>
              </wp:positionH>
              <wp:positionV relativeFrom="paragraph">
                <wp:posOffset>73025</wp:posOffset>
              </wp:positionV>
              <wp:extent cx="1177290" cy="1828800"/>
              <wp:effectExtent l="0" t="0" r="0" b="0"/>
              <wp:wrapSquare wrapText="bothSides"/>
              <wp:docPr id="1" name="Pole tekstow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729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B9CC4B5" w14:textId="77777777" w:rsidR="00444BFF" w:rsidRPr="00C002FC" w:rsidRDefault="00444BFF" w:rsidP="004E440E">
                          <w:pPr>
                            <w:spacing w:line="230" w:lineRule="atLeast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C002FC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GISS Sp. z o.o.</w:t>
                          </w:r>
                        </w:p>
                        <w:p w14:paraId="18330C54" w14:textId="2399A732" w:rsidR="00444BFF" w:rsidRPr="00C002FC" w:rsidRDefault="00012099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ul. Konikowa 10</w:t>
                          </w:r>
                        </w:p>
                        <w:p w14:paraId="0F7D77ED" w14:textId="5B6E7545" w:rsidR="00B92884" w:rsidRPr="00C002FC" w:rsidRDefault="00B92884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05-074 Nowy Koni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398207D4" id="Pole tekstowe 1" o:spid="_x0000_s1028" type="#_x0000_t202" style="position:absolute;left:0;text-align:left;margin-left:192.5pt;margin-top:5.75pt;width:92.7pt;height:2in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" filled="f" stroked="f" strokeweight=".5pt">
              <v:textbox style="mso-fit-shape-to-text:t">
                <w:txbxContent>
                  <w:p w14:paraId="0B9CC4B5" w14:textId="77777777" w:rsidR="00444BFF" w:rsidRPr="00C002FC" w:rsidRDefault="00444BFF" w:rsidP="004E440E">
                    <w:pPr>
                      <w:spacing w:line="230" w:lineRule="atLeast"/>
                      <w:rPr>
                        <w:b/>
                        <w:bCs/>
                        <w:sz w:val="16"/>
                        <w:szCs w:val="16"/>
                      </w:rPr>
                    </w:pPr>
                    <w:r w:rsidRPr="00C002FC">
                      <w:rPr>
                        <w:b/>
                        <w:bCs/>
                        <w:sz w:val="16"/>
                        <w:szCs w:val="16"/>
                      </w:rPr>
                      <w:t>GISS Sp. z o.o.</w:t>
                    </w:r>
                  </w:p>
                  <w:p w14:paraId="18330C54" w14:textId="2399A732" w:rsidR="00444BFF" w:rsidRPr="00C002FC" w:rsidRDefault="00012099" w:rsidP="004E440E">
                    <w:pPr>
                      <w:spacing w:line="230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ul. Konikowa 10</w:t>
                    </w:r>
                  </w:p>
                  <w:p w14:paraId="0F7D77ED" w14:textId="5B6E7545" w:rsidR="00B92884" w:rsidRPr="00C002FC" w:rsidRDefault="00B92884" w:rsidP="004E440E">
                    <w:pPr>
                      <w:spacing w:line="230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05-074 Nowy Konik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15FAD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FFA2173" wp14:editId="5D196DC6">
              <wp:simplePos x="0" y="0"/>
              <wp:positionH relativeFrom="margin">
                <wp:posOffset>-814</wp:posOffset>
              </wp:positionH>
              <wp:positionV relativeFrom="paragraph">
                <wp:posOffset>742163</wp:posOffset>
              </wp:positionV>
              <wp:extent cx="6269025" cy="7645"/>
              <wp:effectExtent l="0" t="0" r="36830" b="30480"/>
              <wp:wrapNone/>
              <wp:docPr id="10" name="Łącznik prosty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69025" cy="764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644CDD3" id="Łącznik prosty 1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58.45pt" to="493.55pt,5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" strokecolor="#4472c4 [3204]" strokeweight=".5pt">
              <v:stroke joinstyle="miter"/>
              <w10:wrap anchorx="margin"/>
            </v:line>
          </w:pict>
        </mc:Fallback>
      </mc:AlternateContent>
    </w:r>
    <w:r w:rsidR="006E227A" w:rsidRPr="00C002FC">
      <w:rPr>
        <w:noProof/>
      </w:rPr>
      <w:drawing>
        <wp:anchor distT="0" distB="0" distL="114300" distR="114300" simplePos="0" relativeHeight="251661312" behindDoc="0" locked="0" layoutInCell="1" allowOverlap="1" wp14:anchorId="1824BA96" wp14:editId="24920804">
          <wp:simplePos x="0" y="0"/>
          <wp:positionH relativeFrom="column">
            <wp:posOffset>91440</wp:posOffset>
          </wp:positionH>
          <wp:positionV relativeFrom="paragraph">
            <wp:posOffset>-241935</wp:posOffset>
          </wp:positionV>
          <wp:extent cx="2350135" cy="798830"/>
          <wp:effectExtent l="0" t="0" r="0" b="1270"/>
          <wp:wrapNone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Obraz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0135" cy="798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D7542"/>
    <w:multiLevelType w:val="hybridMultilevel"/>
    <w:tmpl w:val="7A207F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17974"/>
    <w:multiLevelType w:val="multilevel"/>
    <w:tmpl w:val="33826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120FF8"/>
    <w:multiLevelType w:val="multilevel"/>
    <w:tmpl w:val="49244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800143"/>
    <w:multiLevelType w:val="multilevel"/>
    <w:tmpl w:val="20887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482C41"/>
    <w:multiLevelType w:val="multilevel"/>
    <w:tmpl w:val="058E5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FE32E4"/>
    <w:multiLevelType w:val="hybridMultilevel"/>
    <w:tmpl w:val="1AF6D2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F82924"/>
    <w:multiLevelType w:val="hybridMultilevel"/>
    <w:tmpl w:val="A3AA55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3A07D9"/>
    <w:multiLevelType w:val="hybridMultilevel"/>
    <w:tmpl w:val="43BE5A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404AA3"/>
    <w:multiLevelType w:val="multilevel"/>
    <w:tmpl w:val="3D08AF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2DD0D12"/>
    <w:multiLevelType w:val="multilevel"/>
    <w:tmpl w:val="3934E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F55A56"/>
    <w:multiLevelType w:val="multilevel"/>
    <w:tmpl w:val="9F225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2453F7"/>
    <w:multiLevelType w:val="multilevel"/>
    <w:tmpl w:val="DE68B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2B33C1"/>
    <w:multiLevelType w:val="hybridMultilevel"/>
    <w:tmpl w:val="7144E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AB266B"/>
    <w:multiLevelType w:val="multilevel"/>
    <w:tmpl w:val="49244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160479D"/>
    <w:multiLevelType w:val="multilevel"/>
    <w:tmpl w:val="49244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391831">
    <w:abstractNumId w:val="6"/>
  </w:num>
  <w:num w:numId="2" w16cid:durableId="987123822">
    <w:abstractNumId w:val="7"/>
  </w:num>
  <w:num w:numId="3" w16cid:durableId="1737627285">
    <w:abstractNumId w:val="5"/>
  </w:num>
  <w:num w:numId="4" w16cid:durableId="1913617371">
    <w:abstractNumId w:val="0"/>
  </w:num>
  <w:num w:numId="5" w16cid:durableId="124081483">
    <w:abstractNumId w:val="12"/>
  </w:num>
  <w:num w:numId="6" w16cid:durableId="2062485717">
    <w:abstractNumId w:val="11"/>
  </w:num>
  <w:num w:numId="7" w16cid:durableId="2013943954">
    <w:abstractNumId w:val="4"/>
  </w:num>
  <w:num w:numId="8" w16cid:durableId="376635562">
    <w:abstractNumId w:val="3"/>
  </w:num>
  <w:num w:numId="9" w16cid:durableId="632711901">
    <w:abstractNumId w:val="1"/>
  </w:num>
  <w:num w:numId="10" w16cid:durableId="477114458">
    <w:abstractNumId w:val="10"/>
  </w:num>
  <w:num w:numId="11" w16cid:durableId="627785122">
    <w:abstractNumId w:val="9"/>
  </w:num>
  <w:num w:numId="12" w16cid:durableId="11870206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61669744">
    <w:abstractNumId w:val="13"/>
  </w:num>
  <w:num w:numId="14" w16cid:durableId="1855267447">
    <w:abstractNumId w:val="2"/>
  </w:num>
  <w:num w:numId="15" w16cid:durableId="42631206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nforcement="0"/>
  <w:autoFormatOverrid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zS0MLc0MDE1NzJU0lEKTi0uzszPAykwNKgFADoyqGAtAAAA"/>
  </w:docVars>
  <w:rsids>
    <w:rsidRoot w:val="00B0298A"/>
    <w:rsid w:val="00002EED"/>
    <w:rsid w:val="00012099"/>
    <w:rsid w:val="0006618C"/>
    <w:rsid w:val="000672E1"/>
    <w:rsid w:val="000950D8"/>
    <w:rsid w:val="000A5438"/>
    <w:rsid w:val="000C300D"/>
    <w:rsid w:val="000C423A"/>
    <w:rsid w:val="000D4496"/>
    <w:rsid w:val="000E6A02"/>
    <w:rsid w:val="000E6F34"/>
    <w:rsid w:val="0017171D"/>
    <w:rsid w:val="00177EE8"/>
    <w:rsid w:val="00186392"/>
    <w:rsid w:val="001A46D0"/>
    <w:rsid w:val="001C371A"/>
    <w:rsid w:val="0022340F"/>
    <w:rsid w:val="002523EF"/>
    <w:rsid w:val="002529DE"/>
    <w:rsid w:val="00263EFD"/>
    <w:rsid w:val="002A0A5C"/>
    <w:rsid w:val="002B09A3"/>
    <w:rsid w:val="002D054D"/>
    <w:rsid w:val="002D5724"/>
    <w:rsid w:val="002E4EBE"/>
    <w:rsid w:val="002E6C33"/>
    <w:rsid w:val="00310EC8"/>
    <w:rsid w:val="0032230A"/>
    <w:rsid w:val="003368E6"/>
    <w:rsid w:val="00367483"/>
    <w:rsid w:val="003936D4"/>
    <w:rsid w:val="003953F2"/>
    <w:rsid w:val="003A07FD"/>
    <w:rsid w:val="003B03ED"/>
    <w:rsid w:val="003D66DC"/>
    <w:rsid w:val="00444BFF"/>
    <w:rsid w:val="004E440E"/>
    <w:rsid w:val="0050322C"/>
    <w:rsid w:val="0056485D"/>
    <w:rsid w:val="00576E07"/>
    <w:rsid w:val="00581671"/>
    <w:rsid w:val="0058685D"/>
    <w:rsid w:val="005A5E0F"/>
    <w:rsid w:val="005B647F"/>
    <w:rsid w:val="00603C70"/>
    <w:rsid w:val="006115CB"/>
    <w:rsid w:val="00615FAD"/>
    <w:rsid w:val="00617A6C"/>
    <w:rsid w:val="006265C6"/>
    <w:rsid w:val="00635C36"/>
    <w:rsid w:val="00641C72"/>
    <w:rsid w:val="00677AC9"/>
    <w:rsid w:val="0068027D"/>
    <w:rsid w:val="006B6013"/>
    <w:rsid w:val="006C1004"/>
    <w:rsid w:val="006D4F88"/>
    <w:rsid w:val="006E227A"/>
    <w:rsid w:val="00722C87"/>
    <w:rsid w:val="007E0A2C"/>
    <w:rsid w:val="007E0F05"/>
    <w:rsid w:val="007F44C1"/>
    <w:rsid w:val="00811CC5"/>
    <w:rsid w:val="008D6B0E"/>
    <w:rsid w:val="009448B6"/>
    <w:rsid w:val="00950055"/>
    <w:rsid w:val="009537DF"/>
    <w:rsid w:val="009709B3"/>
    <w:rsid w:val="00981DB3"/>
    <w:rsid w:val="009D43A0"/>
    <w:rsid w:val="009F2BA9"/>
    <w:rsid w:val="00A16368"/>
    <w:rsid w:val="00AA2268"/>
    <w:rsid w:val="00AB0059"/>
    <w:rsid w:val="00AB0C7D"/>
    <w:rsid w:val="00AD7DEF"/>
    <w:rsid w:val="00AF533C"/>
    <w:rsid w:val="00B0298A"/>
    <w:rsid w:val="00B11F63"/>
    <w:rsid w:val="00B24CF9"/>
    <w:rsid w:val="00B447A5"/>
    <w:rsid w:val="00B64982"/>
    <w:rsid w:val="00B66DDC"/>
    <w:rsid w:val="00B92884"/>
    <w:rsid w:val="00BB7B81"/>
    <w:rsid w:val="00BD7EF8"/>
    <w:rsid w:val="00C002FC"/>
    <w:rsid w:val="00C26841"/>
    <w:rsid w:val="00C57ADE"/>
    <w:rsid w:val="00C953C8"/>
    <w:rsid w:val="00CA4B5B"/>
    <w:rsid w:val="00D3148A"/>
    <w:rsid w:val="00D31E87"/>
    <w:rsid w:val="00D4559C"/>
    <w:rsid w:val="00D54C18"/>
    <w:rsid w:val="00DA236D"/>
    <w:rsid w:val="00DF17AA"/>
    <w:rsid w:val="00DF21E7"/>
    <w:rsid w:val="00DF3DE8"/>
    <w:rsid w:val="00E12FC2"/>
    <w:rsid w:val="00E35D03"/>
    <w:rsid w:val="00E778F3"/>
    <w:rsid w:val="00E93C80"/>
    <w:rsid w:val="00E974C9"/>
    <w:rsid w:val="00EA7F70"/>
    <w:rsid w:val="00ED46D6"/>
    <w:rsid w:val="00ED6C62"/>
    <w:rsid w:val="00ED725C"/>
    <w:rsid w:val="00F03ED9"/>
    <w:rsid w:val="00F41957"/>
    <w:rsid w:val="00F5762F"/>
    <w:rsid w:val="00F60699"/>
    <w:rsid w:val="00F87625"/>
    <w:rsid w:val="00FC23C9"/>
    <w:rsid w:val="00FE4913"/>
    <w:rsid w:val="00FF3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D578DD"/>
  <w15:chartTrackingRefBased/>
  <w15:docId w15:val="{EFACD176-4F68-1F46-BE0D-4A7F1FD85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7E0F0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D314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0298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0298A"/>
  </w:style>
  <w:style w:type="paragraph" w:styleId="Stopka">
    <w:name w:val="footer"/>
    <w:basedOn w:val="Normalny"/>
    <w:link w:val="StopkaZnak"/>
    <w:uiPriority w:val="99"/>
    <w:unhideWhenUsed/>
    <w:rsid w:val="00B0298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0298A"/>
  </w:style>
  <w:style w:type="table" w:styleId="Tabela-Siatka">
    <w:name w:val="Table Grid"/>
    <w:basedOn w:val="Standardowy"/>
    <w:uiPriority w:val="39"/>
    <w:rsid w:val="00B029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semiHidden/>
    <w:unhideWhenUsed/>
    <w:rsid w:val="00B0298A"/>
  </w:style>
  <w:style w:type="character" w:styleId="Hipercze">
    <w:name w:val="Hyperlink"/>
    <w:basedOn w:val="Domylnaczcionkaakapitu"/>
    <w:uiPriority w:val="99"/>
    <w:unhideWhenUsed/>
    <w:rsid w:val="00C002F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002FC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811CC5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D44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D449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D449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D44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D449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054D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D054D"/>
    <w:rPr>
      <w:rFonts w:ascii="Times New Roman" w:hAnsi="Times New Roman" w:cs="Times New Roman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7E0F05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Pogrubienie">
    <w:name w:val="Strong"/>
    <w:basedOn w:val="Domylnaczcionkaakapitu"/>
    <w:uiPriority w:val="22"/>
    <w:qFormat/>
    <w:rsid w:val="007E0F05"/>
    <w:rPr>
      <w:b/>
      <w:bCs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3148A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tkzmjn3">
    <w:name w:val="tkzmjn3"/>
    <w:basedOn w:val="Normalny"/>
    <w:rsid w:val="00D3148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B92884"/>
    <w:pPr>
      <w:spacing w:before="100" w:beforeAutospacing="1" w:after="100" w:afterAutospacing="1"/>
    </w:pPr>
    <w:rPr>
      <w:rFonts w:ascii="Aptos" w:hAnsi="Aptos" w:cs="Aptos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271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36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Wrońska</dc:creator>
  <cp:keywords/>
  <dc:description/>
  <cp:lastModifiedBy>Anna Ładno</cp:lastModifiedBy>
  <cp:revision>2</cp:revision>
  <cp:lastPrinted>2022-03-29T11:37:00Z</cp:lastPrinted>
  <dcterms:created xsi:type="dcterms:W3CDTF">2025-11-26T07:18:00Z</dcterms:created>
  <dcterms:modified xsi:type="dcterms:W3CDTF">2025-11-26T07:18:00Z</dcterms:modified>
</cp:coreProperties>
</file>